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John Doe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otivated and detail-oriented recent pharmacy technician graduate with a strong foundation in pharmaceutical care. Eager to contribute to a pharmacy team by providing excellent patient service and ensuring accurate medication dispensing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Pharmacy Intern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23 – Present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 Pharmacy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isted pharmacists in filling prescriptions and managing inventory, improving efficiency by 15%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vided exceptional customer service, receiving positive feedback from 95% of customer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Pharmacy Technician Trainee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May 2022 – Dec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CVS Pharmacy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upported pharmacy operations by performing data entry for prescription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Learned to maintain compliance with pharmacy regulations and procedure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Associate of Applied Science: Pharmacy Technology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Jan 2022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Springfield Community College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Springfield, IL</w:t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certifications</w:t>
                </w:r>
              </w:t>
            </w:r>
          </w:p>
          <w:p w14:paraId="3869CBF4" w14:textId="77777777" w:rsidR="007016A7" w:rsidRPr="00CD29A1" w:rsidRDefault="007016A7" w:rsidP="00CF4A6C">
            <w:pPr>
              <w:pStyle w:val="ListParagraph"/>
              <w:numPr>
                <w:ilvl w:val="0"/>
                <w:numId w:val="8"/>
              </w:numPr>
              <w:tabs>
                <w:tab w:val="right" w:pos="9360"/>
              </w:tabs>
              <w:snapToGrid w:val="0"/>
              <w:spacing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ertified Pharmacy Technician (CPhT) – PTCB – 2022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123) 456-7890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john.doe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Springfield, IL 627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edication Dispens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ustomer Servic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Inventory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harmaceutical Terminology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mpound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ata Entry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Regulatory Complianc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eam Collabo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John Doe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123) 456-7890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Springfield, IL - 627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john.doe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